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A3779" w14:textId="1F1C13EB" w:rsidR="00BD221B" w:rsidRPr="00A52F1A" w:rsidRDefault="00292794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Visualizing data</w:t>
      </w:r>
    </w:p>
    <w:p w14:paraId="1334E1E2" w14:textId="7FF45819" w:rsidR="00292794" w:rsidRDefault="00292794">
      <w:pPr>
        <w:rPr>
          <w:lang w:val="en-GB"/>
        </w:rPr>
      </w:pPr>
      <w:r>
        <w:rPr>
          <w:lang w:val="en-GB"/>
        </w:rPr>
        <w:t>We can see that in each attribute there are instances with a value of 0 when it’s not possible, especially, there’s a lot of potential missing data in skinfold.</w:t>
      </w:r>
    </w:p>
    <w:p w14:paraId="5BE4A47A" w14:textId="6D86BDA6" w:rsidR="00EE1A2A" w:rsidRDefault="00EE1A2A">
      <w:pPr>
        <w:rPr>
          <w:lang w:val="en-GB"/>
        </w:rPr>
      </w:pPr>
    </w:p>
    <w:p w14:paraId="652687A2" w14:textId="79B4CEE5" w:rsidR="00EE1A2A" w:rsidRPr="00A52F1A" w:rsidRDefault="00EE1A2A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Identifying missing data</w:t>
      </w:r>
    </w:p>
    <w:p w14:paraId="53574084" w14:textId="6DA30434" w:rsidR="00EE1A2A" w:rsidRDefault="00EE1A2A">
      <w:pPr>
        <w:rPr>
          <w:lang w:val="en-GB"/>
        </w:rPr>
      </w:pPr>
      <w:r>
        <w:rPr>
          <w:lang w:val="en-GB"/>
        </w:rPr>
        <w:t xml:space="preserve">There is a lot of missing data when it comes to the skin fold thickness attribute. And less than 5% of the population when it comes to </w:t>
      </w:r>
      <w:proofErr w:type="spellStart"/>
      <w:r>
        <w:rPr>
          <w:lang w:val="en-GB"/>
        </w:rPr>
        <w:t>bmi</w:t>
      </w:r>
      <w:proofErr w:type="spellEnd"/>
      <w:r>
        <w:rPr>
          <w:lang w:val="en-GB"/>
        </w:rPr>
        <w:t xml:space="preserve"> and blood pressure.</w:t>
      </w:r>
    </w:p>
    <w:p w14:paraId="21E53F3F" w14:textId="72B80D34" w:rsidR="00EE1A2A" w:rsidRDefault="00EE1A2A">
      <w:pPr>
        <w:rPr>
          <w:lang w:val="en-GB"/>
        </w:rPr>
      </w:pPr>
    </w:p>
    <w:p w14:paraId="19DF825F" w14:textId="7EA456B5" w:rsidR="00EE1A2A" w:rsidRPr="00A52F1A" w:rsidRDefault="00EE1A2A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Marking missing data</w:t>
      </w:r>
    </w:p>
    <w:p w14:paraId="019F5724" w14:textId="339914E3" w:rsidR="00EE1A2A" w:rsidRDefault="00EE1A2A">
      <w:pPr>
        <w:rPr>
          <w:lang w:val="en-GB"/>
        </w:rPr>
      </w:pPr>
      <w:r>
        <w:rPr>
          <w:lang w:val="en-GB"/>
        </w:rPr>
        <w:t xml:space="preserve">BMI: Mark as </w:t>
      </w:r>
      <w:proofErr w:type="spellStart"/>
      <w:r>
        <w:rPr>
          <w:lang w:val="en-GB"/>
        </w:rPr>
        <w:t>NaN</w:t>
      </w:r>
      <w:proofErr w:type="spellEnd"/>
      <w:r>
        <w:rPr>
          <w:lang w:val="en-GB"/>
        </w:rPr>
        <w:t xml:space="preserve"> and remove those rows as they are less than 5% of the population</w:t>
      </w:r>
    </w:p>
    <w:p w14:paraId="12C306F5" w14:textId="1B8F54A7" w:rsidR="00EE1A2A" w:rsidRDefault="00EE1A2A">
      <w:pPr>
        <w:rPr>
          <w:lang w:val="en-GB"/>
        </w:rPr>
      </w:pPr>
      <w:proofErr w:type="spellStart"/>
      <w:r>
        <w:rPr>
          <w:lang w:val="en-GB"/>
        </w:rPr>
        <w:t>SkinFold</w:t>
      </w:r>
      <w:proofErr w:type="spellEnd"/>
      <w:r>
        <w:rPr>
          <w:lang w:val="en-GB"/>
        </w:rPr>
        <w:t xml:space="preserve">: Mark as </w:t>
      </w:r>
      <w:proofErr w:type="spellStart"/>
      <w:r>
        <w:rPr>
          <w:lang w:val="en-GB"/>
        </w:rPr>
        <w:t>NaN</w:t>
      </w:r>
      <w:proofErr w:type="spellEnd"/>
      <w:r>
        <w:rPr>
          <w:lang w:val="en-GB"/>
        </w:rPr>
        <w:t xml:space="preserve"> and impute with the mean of skinfold attribute</w:t>
      </w:r>
    </w:p>
    <w:p w14:paraId="64AF5059" w14:textId="2A04EF27" w:rsidR="00EE1A2A" w:rsidRDefault="00D96B40">
      <w:pPr>
        <w:rPr>
          <w:lang w:val="en-GB"/>
        </w:rPr>
      </w:pPr>
      <w:proofErr w:type="spellStart"/>
      <w:r>
        <w:rPr>
          <w:lang w:val="en-GB"/>
        </w:rPr>
        <w:t>BloodP</w:t>
      </w:r>
      <w:proofErr w:type="spellEnd"/>
      <w:r>
        <w:rPr>
          <w:lang w:val="en-GB"/>
        </w:rPr>
        <w:t xml:space="preserve">: Mark as </w:t>
      </w:r>
      <w:proofErr w:type="spellStart"/>
      <w:r>
        <w:rPr>
          <w:lang w:val="en-GB"/>
        </w:rPr>
        <w:t>NaN</w:t>
      </w:r>
      <w:proofErr w:type="spellEnd"/>
      <w:r>
        <w:rPr>
          <w:lang w:val="en-GB"/>
        </w:rPr>
        <w:t xml:space="preserve"> and remove rows because less than 5% of population</w:t>
      </w:r>
    </w:p>
    <w:p w14:paraId="1A57701B" w14:textId="2774737B" w:rsidR="00744F47" w:rsidRDefault="00744F47">
      <w:pPr>
        <w:rPr>
          <w:lang w:val="en-GB"/>
        </w:rPr>
      </w:pPr>
    </w:p>
    <w:p w14:paraId="397F0DF3" w14:textId="413E9D1C" w:rsidR="00744F47" w:rsidRPr="00A52F1A" w:rsidRDefault="00744F47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Identifying outliers</w:t>
      </w:r>
    </w:p>
    <w:p w14:paraId="48FB7587" w14:textId="19C9E773" w:rsidR="00A30ED1" w:rsidRDefault="00A30ED1" w:rsidP="00A30ED1">
      <w:pPr>
        <w:rPr>
          <w:lang w:val="en-GB"/>
        </w:rPr>
      </w:pPr>
      <w:proofErr w:type="spellStart"/>
      <w:r>
        <w:rPr>
          <w:lang w:val="en-GB"/>
        </w:rPr>
        <w:t>BloodP</w:t>
      </w:r>
      <w:proofErr w:type="spellEnd"/>
      <w:r>
        <w:rPr>
          <w:lang w:val="en-GB"/>
        </w:rPr>
        <w:t>: We have 30 outliers.</w:t>
      </w:r>
    </w:p>
    <w:p w14:paraId="71D8A6F7" w14:textId="0FE63141" w:rsidR="00A30ED1" w:rsidRDefault="00A30ED1" w:rsidP="00A30ED1">
      <w:pPr>
        <w:rPr>
          <w:lang w:val="en-GB"/>
        </w:rPr>
      </w:pPr>
      <w:r>
        <w:rPr>
          <w:lang w:val="en-GB"/>
        </w:rPr>
        <w:t>Skinfold: There are 34 outliers.</w:t>
      </w:r>
    </w:p>
    <w:p w14:paraId="1F8A334A" w14:textId="4DCFFA8D" w:rsidR="00A30ED1" w:rsidRDefault="00A30ED1" w:rsidP="00A30ED1">
      <w:pPr>
        <w:rPr>
          <w:lang w:val="en-GB"/>
        </w:rPr>
      </w:pPr>
      <w:r>
        <w:rPr>
          <w:lang w:val="en-GB"/>
        </w:rPr>
        <w:t>BMI: There are 24 outliers.</w:t>
      </w:r>
    </w:p>
    <w:p w14:paraId="1A1E24C0" w14:textId="11748A9B" w:rsidR="00A30ED1" w:rsidRDefault="00A30ED1">
      <w:pPr>
        <w:rPr>
          <w:lang w:val="en-GB"/>
        </w:rPr>
      </w:pPr>
    </w:p>
    <w:p w14:paraId="672856A2" w14:textId="70A02181" w:rsidR="00A30ED1" w:rsidRPr="00A52F1A" w:rsidRDefault="00F048FF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Marking outliers</w:t>
      </w:r>
    </w:p>
    <w:p w14:paraId="0A313620" w14:textId="279D4A99" w:rsidR="00744F47" w:rsidRDefault="00D5444B">
      <w:pPr>
        <w:rPr>
          <w:lang w:val="en-GB"/>
        </w:rPr>
      </w:pPr>
      <w:proofErr w:type="spellStart"/>
      <w:r>
        <w:rPr>
          <w:lang w:val="en-GB"/>
        </w:rPr>
        <w:t>BloodP</w:t>
      </w:r>
      <w:proofErr w:type="spellEnd"/>
      <w:r>
        <w:rPr>
          <w:lang w:val="en-GB"/>
        </w:rPr>
        <w:t>: We have 8 values outside of 3 STDs which would okay to remove</w:t>
      </w:r>
    </w:p>
    <w:p w14:paraId="58438A8D" w14:textId="79D63BA4" w:rsidR="00E87646" w:rsidRDefault="00E87646">
      <w:pPr>
        <w:rPr>
          <w:lang w:val="en-GB"/>
        </w:rPr>
      </w:pPr>
      <w:r>
        <w:rPr>
          <w:lang w:val="en-GB"/>
        </w:rPr>
        <w:t xml:space="preserve">Skinfold: There are 3 values outside of 3 STDs which can definitely be removed especially the instance that is </w:t>
      </w:r>
      <w:r w:rsidR="00A30ED1">
        <w:rPr>
          <w:lang w:val="en-GB"/>
        </w:rPr>
        <w:t>near 100.</w:t>
      </w:r>
    </w:p>
    <w:p w14:paraId="2ABAFCF0" w14:textId="1C21ADF1" w:rsidR="00A30ED1" w:rsidRDefault="00A30ED1">
      <w:pPr>
        <w:rPr>
          <w:lang w:val="en-GB"/>
        </w:rPr>
      </w:pPr>
      <w:r>
        <w:rPr>
          <w:lang w:val="en-GB"/>
        </w:rPr>
        <w:t>BMI: Despite being outside of 3STDs, I would keep these instances but I don’t know why.</w:t>
      </w:r>
    </w:p>
    <w:p w14:paraId="531AABD3" w14:textId="369A68A1" w:rsidR="00A30ED1" w:rsidRDefault="00A30ED1">
      <w:pPr>
        <w:rPr>
          <w:lang w:val="en-GB"/>
        </w:rPr>
      </w:pPr>
    </w:p>
    <w:p w14:paraId="5CACC33A" w14:textId="67484416" w:rsidR="00A52F1A" w:rsidRPr="00A52F1A" w:rsidRDefault="00A52F1A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Top 4 Attributes</w:t>
      </w:r>
    </w:p>
    <w:p w14:paraId="4D50EAE6" w14:textId="011E6A3A" w:rsidR="0077717E" w:rsidRDefault="0077717E">
      <w:pPr>
        <w:rPr>
          <w:lang w:val="en-GB"/>
        </w:rPr>
      </w:pPr>
      <w:r>
        <w:rPr>
          <w:lang w:val="en-GB"/>
        </w:rPr>
        <w:t>Finding top 4 attributes using Linear regression and recursive feature elimination</w:t>
      </w:r>
      <w:r w:rsidR="00A52F1A">
        <w:rPr>
          <w:lang w:val="en-GB"/>
        </w:rPr>
        <w:t>. The top 4 attributes are number of times pregnant, BMI, diabetes pedigree function and plasma glucose concentration.</w:t>
      </w:r>
    </w:p>
    <w:p w14:paraId="556A4467" w14:textId="5A68E645" w:rsidR="00FB5653" w:rsidRDefault="00FB5653">
      <w:pPr>
        <w:rPr>
          <w:lang w:val="en-GB"/>
        </w:rPr>
      </w:pPr>
    </w:p>
    <w:p w14:paraId="0556BC96" w14:textId="65A38892" w:rsidR="00A52F1A" w:rsidRPr="00A52F1A" w:rsidRDefault="00A52F1A">
      <w:pPr>
        <w:rPr>
          <w:b/>
          <w:bCs/>
          <w:lang w:val="en-GB"/>
        </w:rPr>
      </w:pPr>
      <w:r w:rsidRPr="00A52F1A">
        <w:rPr>
          <w:b/>
          <w:bCs/>
          <w:lang w:val="en-GB"/>
        </w:rPr>
        <w:t>Normalization</w:t>
      </w:r>
    </w:p>
    <w:p w14:paraId="67721A2D" w14:textId="5CBBD0FB" w:rsidR="00FB5653" w:rsidRPr="00292794" w:rsidRDefault="00FB5653">
      <w:pPr>
        <w:rPr>
          <w:lang w:val="en-GB"/>
        </w:rPr>
      </w:pPr>
      <w:r>
        <w:rPr>
          <w:lang w:val="en-GB"/>
        </w:rPr>
        <w:t>Use normalization because the top 4 attributes selected do not follow a bell curve distribution.</w:t>
      </w:r>
    </w:p>
    <w:sectPr w:rsidR="00FB5653" w:rsidRPr="002927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s7SwNDEHAmMTSyUdpeDU4uLM/DyQAqNaAJoeWC8sAAAA"/>
  </w:docVars>
  <w:rsids>
    <w:rsidRoot w:val="00DE5EFF"/>
    <w:rsid w:val="00292794"/>
    <w:rsid w:val="0053427E"/>
    <w:rsid w:val="00684463"/>
    <w:rsid w:val="007255A7"/>
    <w:rsid w:val="00744F47"/>
    <w:rsid w:val="0077717E"/>
    <w:rsid w:val="00A30ED1"/>
    <w:rsid w:val="00A52F1A"/>
    <w:rsid w:val="00BF7689"/>
    <w:rsid w:val="00D5444B"/>
    <w:rsid w:val="00D96B40"/>
    <w:rsid w:val="00DE5EFF"/>
    <w:rsid w:val="00E87646"/>
    <w:rsid w:val="00EE1A2A"/>
    <w:rsid w:val="00F048FF"/>
    <w:rsid w:val="00F75BEB"/>
    <w:rsid w:val="00FB5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9E4B5"/>
  <w15:chartTrackingRefBased/>
  <w15:docId w15:val="{D60E6C8A-74C1-440E-91E5-035A01483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JAMES GLENNIE ENGLAND</dc:creator>
  <cp:keywords/>
  <dc:description/>
  <cp:lastModifiedBy>LIAM JAMES GLENNIE ENGLAND</cp:lastModifiedBy>
  <cp:revision>6</cp:revision>
  <dcterms:created xsi:type="dcterms:W3CDTF">2021-10-14T07:24:00Z</dcterms:created>
  <dcterms:modified xsi:type="dcterms:W3CDTF">2021-10-20T14:09:00Z</dcterms:modified>
</cp:coreProperties>
</file>